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Ракинц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85819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590878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475150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541220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637068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790974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596943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599561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584743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661330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468848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461715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Ракинцев Владислав Павлович НБИбд-01-21</dc:creator>
  <dc:language>ru-RU</dc:language>
  <cp:keywords/>
  <dcterms:created xsi:type="dcterms:W3CDTF">2022-05-18T13:59:54Z</dcterms:created>
  <dcterms:modified xsi:type="dcterms:W3CDTF">2022-05-18T13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